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5DBA" w:rsidRPr="00115DBA" w:rsidRDefault="00115DBA" w:rsidP="00115DBA">
      <w:pPr>
        <w:rPr>
          <w:b/>
          <w:sz w:val="24"/>
          <w:szCs w:val="24"/>
        </w:rPr>
      </w:pPr>
      <w:r w:rsidRPr="00115DBA">
        <w:rPr>
          <w:b/>
          <w:sz w:val="24"/>
          <w:szCs w:val="24"/>
        </w:rPr>
        <w:t>Calabasas Cheetahs All Time Records</w:t>
      </w:r>
    </w:p>
    <w:p w:rsidR="00115DBA" w:rsidRDefault="00115DBA" w:rsidP="00115DBA">
      <w:r>
        <w:t xml:space="preserve">﻿ </w:t>
      </w:r>
    </w:p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Gremlin Girls </w:t>
      </w:r>
    </w:p>
    <w:p w:rsidR="00115DBA" w:rsidRDefault="00115DBA" w:rsidP="00115DBA">
      <w:r>
        <w:t xml:space="preserve">Event                Name                                                       Time                            Date </w:t>
      </w:r>
    </w:p>
    <w:p w:rsidR="00115DBA" w:rsidRDefault="00115DBA" w:rsidP="00115DBA">
      <w:r>
        <w:t xml:space="preserve">100m       </w:t>
      </w:r>
      <w:proofErr w:type="spellStart"/>
      <w:r>
        <w:t>Ky'lah</w:t>
      </w:r>
      <w:proofErr w:type="spellEnd"/>
      <w:r>
        <w:t xml:space="preserve"> Abram                                               15.96                           5-16-15 </w:t>
      </w:r>
    </w:p>
    <w:p w:rsidR="00115DBA" w:rsidRDefault="00115DBA" w:rsidP="00115DBA">
      <w:r>
        <w:t xml:space="preserve">200m       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  <w:r>
        <w:t xml:space="preserve">                                              34.62                           5-04-13 </w:t>
      </w:r>
    </w:p>
    <w:p w:rsidR="00115DBA" w:rsidRDefault="00115DBA" w:rsidP="00115DBA">
      <w:r>
        <w:t xml:space="preserve">400m       </w:t>
      </w:r>
      <w:proofErr w:type="spellStart"/>
      <w:r>
        <w:t>Ky'lah</w:t>
      </w:r>
      <w:proofErr w:type="spellEnd"/>
      <w:r>
        <w:t xml:space="preserve"> Abram                                               1:23.45                        4-04-15 </w:t>
      </w:r>
    </w:p>
    <w:p w:rsidR="00115DBA" w:rsidRDefault="00115DBA" w:rsidP="00115DBA">
      <w:r>
        <w:t xml:space="preserve">800m       Charlotte Binder                                         3:11.52                        5-05-12 </w:t>
      </w:r>
    </w:p>
    <w:p w:rsidR="00115DBA" w:rsidRDefault="00115DBA" w:rsidP="00115DBA">
      <w:r>
        <w:t xml:space="preserve">1500m     </w:t>
      </w:r>
      <w:proofErr w:type="spellStart"/>
      <w:r>
        <w:t>Emilyanne</w:t>
      </w:r>
      <w:proofErr w:type="spellEnd"/>
      <w:r>
        <w:t xml:space="preserve"> Clancy                                       6:25.04                        5-03-03 </w:t>
      </w:r>
    </w:p>
    <w:p w:rsidR="00115DBA" w:rsidRDefault="00115DBA" w:rsidP="00115DBA">
      <w:r>
        <w:t>4x100m   Anna Jennings, Cayden Reich                  1:10.24                         6-01-13</w:t>
      </w:r>
    </w:p>
    <w:p w:rsidR="00115DBA" w:rsidRDefault="00115DBA" w:rsidP="00115DBA">
      <w:r>
        <w:t xml:space="preserve">                 Savannah Starling, 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</w:p>
    <w:p w:rsidR="00115DBA" w:rsidRDefault="00115DBA" w:rsidP="00115DBA">
      <w:r>
        <w:t>Long Jump   Anna Jennings                                         10'3.5"                        6-01-13</w:t>
      </w:r>
    </w:p>
    <w:p w:rsidR="00115DBA" w:rsidRDefault="00115DBA" w:rsidP="00115DBA">
      <w:r>
        <w:t>Outstanding Achievement- Charlotte Binder qualified in EVERY event in the 2012 season.</w:t>
      </w:r>
    </w:p>
    <w:p w:rsidR="00115DBA" w:rsidRDefault="00115DBA" w:rsidP="00115DBA"/>
    <w:p w:rsidR="00115DBA" w:rsidRDefault="00115DBA" w:rsidP="00115DBA">
      <w:r>
        <w:t xml:space="preserve">﻿ </w:t>
      </w:r>
    </w:p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Gremlin Boys </w:t>
      </w:r>
    </w:p>
    <w:p w:rsidR="00115DBA" w:rsidRDefault="00115DBA" w:rsidP="00115DBA">
      <w:r>
        <w:t xml:space="preserve">Event              Name                                                         Time                              Date </w:t>
      </w:r>
    </w:p>
    <w:p w:rsidR="00115DBA" w:rsidRDefault="00115DBA" w:rsidP="00115DBA">
      <w:r>
        <w:t xml:space="preserve">100m       Hudson Miller                                               16.40                           5-13-06 </w:t>
      </w:r>
    </w:p>
    <w:p w:rsidR="00115DBA" w:rsidRDefault="00115DBA" w:rsidP="00115DBA">
      <w:r>
        <w:t xml:space="preserve">200m       </w:t>
      </w:r>
      <w:proofErr w:type="spellStart"/>
      <w:r>
        <w:t>Pyrce</w:t>
      </w:r>
      <w:proofErr w:type="spellEnd"/>
      <w:r>
        <w:t xml:space="preserve"> Edwards                                              34.51                           5-18-13 </w:t>
      </w:r>
    </w:p>
    <w:p w:rsidR="00115DBA" w:rsidRDefault="00115DBA" w:rsidP="00115DBA">
      <w:r>
        <w:t xml:space="preserve">400m       Stephen </w:t>
      </w:r>
      <w:proofErr w:type="spellStart"/>
      <w:r>
        <w:t>Ouvaroff</w:t>
      </w:r>
      <w:proofErr w:type="spellEnd"/>
      <w:r>
        <w:t xml:space="preserve">                                       1:15.89                          5-14-16 </w:t>
      </w:r>
    </w:p>
    <w:p w:rsidR="00115DBA" w:rsidRDefault="00115DBA" w:rsidP="00115DBA">
      <w:r>
        <w:t xml:space="preserve">800m       Stephen </w:t>
      </w:r>
      <w:proofErr w:type="spellStart"/>
      <w:r>
        <w:t>Ouvaroff</w:t>
      </w:r>
      <w:proofErr w:type="spellEnd"/>
      <w:r>
        <w:t xml:space="preserve">                                       2:54.57                          4-23-16 </w:t>
      </w:r>
    </w:p>
    <w:p w:rsidR="00115DBA" w:rsidRDefault="00115DBA" w:rsidP="00115DBA">
      <w:r>
        <w:t>1500m     Jayden Ballard                                             5:55.53                          5-13-17</w:t>
      </w:r>
    </w:p>
    <w:p w:rsidR="00115DBA" w:rsidRDefault="00115DBA" w:rsidP="00115DBA">
      <w:r>
        <w:t xml:space="preserve">4x100m   Evan Faulkner, Stephen </w:t>
      </w:r>
      <w:proofErr w:type="spellStart"/>
      <w:r>
        <w:t>Ouvaroff</w:t>
      </w:r>
      <w:proofErr w:type="spellEnd"/>
      <w:r>
        <w:t xml:space="preserve">           1:09.09                          5-16-15 </w:t>
      </w:r>
    </w:p>
    <w:p w:rsidR="00115DBA" w:rsidRDefault="00115DBA" w:rsidP="00115DBA">
      <w:r>
        <w:t xml:space="preserve">                 Tyler </w:t>
      </w:r>
      <w:proofErr w:type="gramStart"/>
      <w:r>
        <w:t>Starling ,</w:t>
      </w:r>
      <w:proofErr w:type="gramEnd"/>
      <w:r>
        <w:t xml:space="preserve"> Dylan Hein </w:t>
      </w:r>
    </w:p>
    <w:p w:rsidR="00115DBA" w:rsidRDefault="00115DBA" w:rsidP="00115DBA">
      <w:r>
        <w:t xml:space="preserve">Long Jump   </w:t>
      </w:r>
      <w:proofErr w:type="spellStart"/>
      <w:r>
        <w:t>Pyrce</w:t>
      </w:r>
      <w:proofErr w:type="spellEnd"/>
      <w:r>
        <w:t xml:space="preserve"> Edwards                                       10'02.0"                         6-01-13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Bantam Girls </w:t>
      </w:r>
    </w:p>
    <w:p w:rsidR="00115DBA" w:rsidRDefault="00115DBA" w:rsidP="00115DBA">
      <w:r>
        <w:t xml:space="preserve">Event             Name                                                           Time                              Date </w:t>
      </w:r>
    </w:p>
    <w:p w:rsidR="00115DBA" w:rsidRDefault="00115DBA" w:rsidP="00115DBA">
      <w:r>
        <w:t>100m      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  <w:r>
        <w:t xml:space="preserve">                                              14.28                              5-09-15 </w:t>
      </w:r>
    </w:p>
    <w:p w:rsidR="00115DBA" w:rsidRDefault="00115DBA" w:rsidP="00115DBA">
      <w:r>
        <w:lastRenderedPageBreak/>
        <w:t>200m      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  <w:r>
        <w:t xml:space="preserve">                                              29.71                              4-11-15 </w:t>
      </w:r>
    </w:p>
    <w:p w:rsidR="00115DBA" w:rsidRDefault="00115DBA" w:rsidP="00115DBA">
      <w:r>
        <w:t>400m      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  <w:r>
        <w:t xml:space="preserve">                                              1:08.55                           5-09-15 </w:t>
      </w:r>
    </w:p>
    <w:p w:rsidR="00115DBA" w:rsidRDefault="00115DBA" w:rsidP="00115DBA">
      <w:r>
        <w:t xml:space="preserve">800m      Ava </w:t>
      </w:r>
      <w:proofErr w:type="spellStart"/>
      <w:r>
        <w:t>McCumber-Gandara</w:t>
      </w:r>
      <w:proofErr w:type="spellEnd"/>
      <w:r>
        <w:t xml:space="preserve">                           2:46.60                           4-19-14 </w:t>
      </w:r>
    </w:p>
    <w:p w:rsidR="00115DBA" w:rsidRDefault="00115DBA" w:rsidP="00115DBA">
      <w:r>
        <w:t xml:space="preserve">1500m    Ava </w:t>
      </w:r>
      <w:proofErr w:type="spellStart"/>
      <w:r>
        <w:t>McCumber</w:t>
      </w:r>
      <w:proofErr w:type="spellEnd"/>
      <w:r>
        <w:t xml:space="preserve"> </w:t>
      </w:r>
      <w:proofErr w:type="spellStart"/>
      <w:r>
        <w:t>Gandara</w:t>
      </w:r>
      <w:proofErr w:type="spellEnd"/>
      <w:r>
        <w:t xml:space="preserve">                           5:32.45                           4-19-14</w:t>
      </w:r>
    </w:p>
    <w:p w:rsidR="00115DBA" w:rsidRDefault="00115DBA" w:rsidP="00115DBA">
      <w:r>
        <w:t>4x100</w:t>
      </w:r>
      <w:proofErr w:type="gramStart"/>
      <w:r>
        <w:t>m  </w:t>
      </w:r>
      <w:proofErr w:type="spellStart"/>
      <w:r>
        <w:t>Niya</w:t>
      </w:r>
      <w:proofErr w:type="spellEnd"/>
      <w:proofErr w:type="gramEnd"/>
      <w:r>
        <w:t xml:space="preserve"> Clayton, </w:t>
      </w:r>
      <w:proofErr w:type="spellStart"/>
      <w:r>
        <w:t>Iman'i</w:t>
      </w:r>
      <w:proofErr w:type="spellEnd"/>
      <w:r>
        <w:t xml:space="preserve"> Clayton,                     58.06                             5-16-15 </w:t>
      </w:r>
    </w:p>
    <w:p w:rsidR="00115DBA" w:rsidRDefault="00115DBA" w:rsidP="00115DBA">
      <w:r>
        <w:t xml:space="preserve">                Anna Jennings, </w:t>
      </w:r>
      <w:proofErr w:type="spellStart"/>
      <w:r>
        <w:t>Ta'Ahjah</w:t>
      </w:r>
      <w:proofErr w:type="spellEnd"/>
      <w:r>
        <w:t xml:space="preserve"> </w:t>
      </w:r>
      <w:proofErr w:type="spellStart"/>
      <w:r>
        <w:t>Fann</w:t>
      </w:r>
      <w:proofErr w:type="spellEnd"/>
    </w:p>
    <w:p w:rsidR="00115DBA" w:rsidRDefault="00115DBA" w:rsidP="00115DBA">
      <w:r>
        <w:t>4x400</w:t>
      </w:r>
      <w:proofErr w:type="gramStart"/>
      <w:r>
        <w:t>m  Ava</w:t>
      </w:r>
      <w:proofErr w:type="gramEnd"/>
      <w:r>
        <w:t xml:space="preserve"> </w:t>
      </w:r>
      <w:proofErr w:type="spellStart"/>
      <w:r>
        <w:t>McCumber</w:t>
      </w:r>
      <w:proofErr w:type="spellEnd"/>
      <w:r>
        <w:t xml:space="preserve"> </w:t>
      </w:r>
      <w:proofErr w:type="spellStart"/>
      <w:r>
        <w:t>Gandara</w:t>
      </w:r>
      <w:proofErr w:type="spellEnd"/>
      <w:r>
        <w:t xml:space="preserve">, Josephine        5:17.39                          4-20-13 </w:t>
      </w:r>
    </w:p>
    <w:p w:rsidR="00115DBA" w:rsidRDefault="00115DBA" w:rsidP="00115DBA">
      <w:r>
        <w:t xml:space="preserve">                Jennings, Stevie Knapp, Asha </w:t>
      </w:r>
      <w:proofErr w:type="spellStart"/>
      <w:r>
        <w:t>Fann</w:t>
      </w:r>
      <w:proofErr w:type="spellEnd"/>
      <w:r>
        <w:t xml:space="preserve"> </w:t>
      </w:r>
    </w:p>
    <w:p w:rsidR="00115DBA" w:rsidRDefault="00115DBA" w:rsidP="00115DBA">
      <w:r>
        <w:t>Long Jump        Anna Jennings                                     13’</w:t>
      </w:r>
      <w:proofErr w:type="gramStart"/>
      <w:r>
        <w:t xml:space="preserve">03”   </w:t>
      </w:r>
      <w:proofErr w:type="gramEnd"/>
      <w:r>
        <w:t>                        5-16-15                                           </w:t>
      </w:r>
    </w:p>
    <w:p w:rsidR="00115DBA" w:rsidRDefault="00115DBA" w:rsidP="00115DBA">
      <w:r>
        <w:t xml:space="preserve">High Jump      Julia </w:t>
      </w:r>
      <w:proofErr w:type="spellStart"/>
      <w:r>
        <w:t>Pedati</w:t>
      </w:r>
      <w:proofErr w:type="spellEnd"/>
      <w:r>
        <w:t xml:space="preserve">                                                  4’</w:t>
      </w:r>
      <w:proofErr w:type="gramStart"/>
      <w:r>
        <w:t xml:space="preserve">3”   </w:t>
      </w:r>
      <w:proofErr w:type="gramEnd"/>
      <w:r>
        <w:t xml:space="preserve">                       3-31-07 </w:t>
      </w:r>
    </w:p>
    <w:p w:rsidR="00115DBA" w:rsidRDefault="00115DBA" w:rsidP="00115DBA">
      <w:r>
        <w:t>Shot Put 4# Madison Hatfield                                   25’11.</w:t>
      </w:r>
      <w:proofErr w:type="gramStart"/>
      <w:r>
        <w:t xml:space="preserve">50”   </w:t>
      </w:r>
      <w:proofErr w:type="gramEnd"/>
      <w:r>
        <w:t xml:space="preserve">                    6-02-07 </w:t>
      </w:r>
    </w:p>
    <w:p w:rsidR="00115DBA" w:rsidRDefault="00115DBA" w:rsidP="00115DBA">
      <w:r>
        <w:t>Shot Put 6# Kaylie Roche                                           21'10.00"                       5-04-13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Bantam Boys </w:t>
      </w:r>
    </w:p>
    <w:p w:rsidR="00115DBA" w:rsidRDefault="00115DBA" w:rsidP="00115DBA">
      <w:r>
        <w:t xml:space="preserve">Event             Name                                                          Time                                Date </w:t>
      </w:r>
    </w:p>
    <w:p w:rsidR="00115DBA" w:rsidRDefault="00115DBA" w:rsidP="00115DBA">
      <w:r>
        <w:t xml:space="preserve">100m       </w:t>
      </w:r>
      <w:proofErr w:type="spellStart"/>
      <w:r>
        <w:t>Pyrce</w:t>
      </w:r>
      <w:proofErr w:type="spellEnd"/>
      <w:r>
        <w:t xml:space="preserve"> Edwards                                              14.40                            5-09-15 </w:t>
      </w:r>
    </w:p>
    <w:p w:rsidR="00115DBA" w:rsidRDefault="00115DBA" w:rsidP="00115DBA">
      <w:r>
        <w:t xml:space="preserve">200m       Chris Petty                                                     30.55                            6-02-07 </w:t>
      </w:r>
    </w:p>
    <w:p w:rsidR="00115DBA" w:rsidRDefault="00115DBA" w:rsidP="00115DBA">
      <w:r>
        <w:t xml:space="preserve">400m       Chris Petty                                                    1:11.17                          5-12-07 </w:t>
      </w:r>
    </w:p>
    <w:p w:rsidR="00115DBA" w:rsidRDefault="00115DBA" w:rsidP="00115DBA">
      <w:r>
        <w:t xml:space="preserve">800m       Chris Petty                                                    2:41.94                          5-20-07 </w:t>
      </w:r>
    </w:p>
    <w:p w:rsidR="00115DBA" w:rsidRDefault="00115DBA" w:rsidP="00115DBA">
      <w:r>
        <w:t xml:space="preserve">1500m     Chris Petty                                                    5:23.71                          5-20-07 </w:t>
      </w:r>
    </w:p>
    <w:p w:rsidR="00115DBA" w:rsidRDefault="00115DBA" w:rsidP="00115DBA">
      <w:r>
        <w:t xml:space="preserve">4x100m   Andrew Lopez, Alexander </w:t>
      </w:r>
      <w:proofErr w:type="spellStart"/>
      <w:r>
        <w:t>Kamai</w:t>
      </w:r>
      <w:proofErr w:type="spellEnd"/>
      <w:r>
        <w:t xml:space="preserve">               58.89                           5-09-15</w:t>
      </w:r>
    </w:p>
    <w:p w:rsidR="00115DBA" w:rsidRDefault="00115DBA" w:rsidP="00115DBA">
      <w:r>
        <w:t xml:space="preserve">                 Elliott </w:t>
      </w:r>
      <w:proofErr w:type="spellStart"/>
      <w:r>
        <w:t>Opolion</w:t>
      </w:r>
      <w:proofErr w:type="spellEnd"/>
      <w:r>
        <w:t xml:space="preserve">, </w:t>
      </w:r>
      <w:proofErr w:type="spellStart"/>
      <w:r>
        <w:t>Pyrce</w:t>
      </w:r>
      <w:proofErr w:type="spellEnd"/>
      <w:r>
        <w:t xml:space="preserve"> Edwards                  </w:t>
      </w:r>
    </w:p>
    <w:p w:rsidR="00115DBA" w:rsidRDefault="00115DBA" w:rsidP="00115DBA">
      <w:r>
        <w:t xml:space="preserve">4x400m   </w:t>
      </w:r>
      <w:proofErr w:type="spellStart"/>
      <w:r>
        <w:t>Jerahmeel</w:t>
      </w:r>
      <w:proofErr w:type="spellEnd"/>
      <w:r>
        <w:t xml:space="preserve"> Fong, Kelson Flint                    5:10.69                           5-17-09 </w:t>
      </w:r>
    </w:p>
    <w:p w:rsidR="00115DBA" w:rsidRDefault="00115DBA" w:rsidP="00115DBA">
      <w:r>
        <w:t xml:space="preserve">                 Cole </w:t>
      </w:r>
      <w:proofErr w:type="spellStart"/>
      <w:r>
        <w:t>Coradeschi</w:t>
      </w:r>
      <w:proofErr w:type="spellEnd"/>
      <w:r>
        <w:t xml:space="preserve">, Christopher Roy </w:t>
      </w:r>
    </w:p>
    <w:p w:rsidR="00115DBA" w:rsidRDefault="00115DBA" w:rsidP="00115DBA">
      <w:r>
        <w:t xml:space="preserve">Long </w:t>
      </w:r>
      <w:proofErr w:type="gramStart"/>
      <w:r>
        <w:t>Jump  Jerry</w:t>
      </w:r>
      <w:proofErr w:type="gramEnd"/>
      <w:r>
        <w:t xml:space="preserve"> Waldorf                                            12'9.25"                         4-17-10 </w:t>
      </w:r>
    </w:p>
    <w:p w:rsidR="00115DBA" w:rsidRDefault="00115DBA" w:rsidP="00115DBA">
      <w:r>
        <w:t xml:space="preserve">High </w:t>
      </w:r>
      <w:proofErr w:type="gramStart"/>
      <w:r>
        <w:t>Jump  Malakai</w:t>
      </w:r>
      <w:proofErr w:type="gramEnd"/>
      <w:r>
        <w:t xml:space="preserve"> Perrantes                                      4’4”                               4-22-17 </w:t>
      </w:r>
    </w:p>
    <w:p w:rsidR="00115DBA" w:rsidRDefault="00115DBA" w:rsidP="00115DBA">
      <w:r>
        <w:t xml:space="preserve">Shot Put 4# </w:t>
      </w:r>
      <w:proofErr w:type="spellStart"/>
      <w:r>
        <w:t>Kushaal</w:t>
      </w:r>
      <w:proofErr w:type="spellEnd"/>
      <w:r>
        <w:t xml:space="preserve"> </w:t>
      </w:r>
      <w:proofErr w:type="spellStart"/>
      <w:r>
        <w:t>Tadepalli</w:t>
      </w:r>
      <w:proofErr w:type="spellEnd"/>
      <w:r>
        <w:t xml:space="preserve">                                   32’6.</w:t>
      </w:r>
      <w:proofErr w:type="gramStart"/>
      <w:r>
        <w:t xml:space="preserve">25”   </w:t>
      </w:r>
      <w:proofErr w:type="gramEnd"/>
      <w:r>
        <w:t xml:space="preserve">                       5-30-09 </w:t>
      </w:r>
    </w:p>
    <w:p w:rsidR="00115DBA" w:rsidRDefault="00115DBA" w:rsidP="00115DBA">
      <w:r>
        <w:t xml:space="preserve">Shot Put 6# Noah </w:t>
      </w:r>
      <w:proofErr w:type="spellStart"/>
      <w:r>
        <w:t>Boock</w:t>
      </w:r>
      <w:proofErr w:type="spellEnd"/>
      <w:r>
        <w:t xml:space="preserve">                                             23’8.</w:t>
      </w:r>
      <w:proofErr w:type="gramStart"/>
      <w:r>
        <w:t xml:space="preserve">25”   </w:t>
      </w:r>
      <w:proofErr w:type="gramEnd"/>
      <w:r>
        <w:t xml:space="preserve">                       5-17-14 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lastRenderedPageBreak/>
        <w:t xml:space="preserve">Midget Girls </w:t>
      </w:r>
    </w:p>
    <w:p w:rsidR="00115DBA" w:rsidRDefault="00115DBA" w:rsidP="00115DBA">
      <w:r>
        <w:t xml:space="preserve">Event               Name                                                        Time                                 Date </w:t>
      </w:r>
    </w:p>
    <w:p w:rsidR="00115DBA" w:rsidRDefault="00115DBA" w:rsidP="00115DBA">
      <w:r>
        <w:t xml:space="preserve">100m       Anna Jennings                                              13.55                               3-25-17 </w:t>
      </w:r>
    </w:p>
    <w:p w:rsidR="00115DBA" w:rsidRDefault="00115DBA" w:rsidP="00115DBA">
      <w:r>
        <w:t>200m       Anna Jennings                                              28.14                               5-13-17</w:t>
      </w:r>
    </w:p>
    <w:p w:rsidR="00115DBA" w:rsidRDefault="00115DBA" w:rsidP="00115DBA">
      <w:r>
        <w:t xml:space="preserve">400m       Asha </w:t>
      </w:r>
      <w:proofErr w:type="spellStart"/>
      <w:r>
        <w:t>Fann</w:t>
      </w:r>
      <w:proofErr w:type="spellEnd"/>
      <w:r>
        <w:t xml:space="preserve">                                                  1:04.64                              4-12-15 </w:t>
      </w:r>
    </w:p>
    <w:p w:rsidR="00115DBA" w:rsidRDefault="00115DBA" w:rsidP="00115DBA">
      <w:r>
        <w:t xml:space="preserve">800m       Maxine </w:t>
      </w:r>
      <w:proofErr w:type="spellStart"/>
      <w:r>
        <w:t>Alejo</w:t>
      </w:r>
      <w:proofErr w:type="spellEnd"/>
      <w:r>
        <w:t xml:space="preserve">                                              2:33.77                              4-05-14 </w:t>
      </w:r>
    </w:p>
    <w:p w:rsidR="00115DBA" w:rsidRDefault="00115DBA" w:rsidP="00115DBA">
      <w:r>
        <w:t xml:space="preserve">1500m     Fiona </w:t>
      </w:r>
      <w:proofErr w:type="spellStart"/>
      <w:r>
        <w:t>Bernet</w:t>
      </w:r>
      <w:proofErr w:type="spellEnd"/>
      <w:r>
        <w:t>                                              5:22.33                              4-13-14</w:t>
      </w:r>
    </w:p>
    <w:p w:rsidR="00115DBA" w:rsidRDefault="00115DBA" w:rsidP="00115DBA">
      <w:r>
        <w:t xml:space="preserve">3000m     Ava </w:t>
      </w:r>
      <w:proofErr w:type="spellStart"/>
      <w:r>
        <w:t>McCumber-Gandara</w:t>
      </w:r>
      <w:proofErr w:type="spellEnd"/>
      <w:r>
        <w:t xml:space="preserve">                       11:41.74                             3-28-15</w:t>
      </w:r>
    </w:p>
    <w:p w:rsidR="00115DBA" w:rsidRDefault="00115DBA" w:rsidP="00115DBA">
      <w:r>
        <w:t xml:space="preserve">4x100m   Keri Dickerson, Aurora </w:t>
      </w:r>
      <w:proofErr w:type="spellStart"/>
      <w:r>
        <w:t>Finelli</w:t>
      </w:r>
      <w:proofErr w:type="spellEnd"/>
      <w:r>
        <w:t xml:space="preserve">                   55.62                               3-11-17</w:t>
      </w:r>
    </w:p>
    <w:p w:rsidR="00115DBA" w:rsidRDefault="00115DBA" w:rsidP="00115DBA">
      <w:r>
        <w:t>                  Savannah Starling, Anna Jennings</w:t>
      </w:r>
    </w:p>
    <w:p w:rsidR="00115DBA" w:rsidRDefault="00115DBA" w:rsidP="00115DBA">
      <w:r>
        <w:t xml:space="preserve">4x400m   Rachel </w:t>
      </w:r>
      <w:proofErr w:type="spellStart"/>
      <w:r>
        <w:t>Burak</w:t>
      </w:r>
      <w:proofErr w:type="spellEnd"/>
      <w:r>
        <w:t xml:space="preserve">, Josie Jennings                   4:45.04                             5-16-15 </w:t>
      </w:r>
    </w:p>
    <w:p w:rsidR="00115DBA" w:rsidRDefault="00115DBA" w:rsidP="00115DBA">
      <w:r>
        <w:t xml:space="preserve">                 Brennan Cole, Asha </w:t>
      </w:r>
      <w:proofErr w:type="spellStart"/>
      <w:r>
        <w:t>Fann</w:t>
      </w:r>
      <w:proofErr w:type="spellEnd"/>
    </w:p>
    <w:p w:rsidR="00115DBA" w:rsidRDefault="00115DBA" w:rsidP="00115DBA">
      <w:r>
        <w:t>Long Jump Anna Jennings                                        15’6.</w:t>
      </w:r>
      <w:proofErr w:type="gramStart"/>
      <w:r>
        <w:t xml:space="preserve">25”   </w:t>
      </w:r>
      <w:proofErr w:type="gramEnd"/>
      <w:r>
        <w:t xml:space="preserve">                         4-01-17 </w:t>
      </w:r>
    </w:p>
    <w:p w:rsidR="00115DBA" w:rsidRDefault="00115DBA" w:rsidP="00115DBA">
      <w:r>
        <w:t xml:space="preserve">High </w:t>
      </w:r>
      <w:proofErr w:type="gramStart"/>
      <w:r>
        <w:t>Jump  Julia</w:t>
      </w:r>
      <w:proofErr w:type="gramEnd"/>
      <w:r>
        <w:t xml:space="preserve"> </w:t>
      </w:r>
      <w:proofErr w:type="spellStart"/>
      <w:r>
        <w:t>Pedati</w:t>
      </w:r>
      <w:proofErr w:type="spellEnd"/>
      <w:r>
        <w:t xml:space="preserve">                                                 5’0”                                3-28-09 </w:t>
      </w:r>
    </w:p>
    <w:p w:rsidR="00115DBA" w:rsidRDefault="00115DBA" w:rsidP="00115DBA">
      <w:r>
        <w:t xml:space="preserve">Shot Put     </w:t>
      </w:r>
      <w:proofErr w:type="spellStart"/>
      <w:r>
        <w:t>Sahana</w:t>
      </w:r>
      <w:proofErr w:type="spellEnd"/>
      <w:r>
        <w:t xml:space="preserve"> </w:t>
      </w:r>
      <w:proofErr w:type="spellStart"/>
      <w:r>
        <w:t>Tadepalli</w:t>
      </w:r>
      <w:proofErr w:type="spellEnd"/>
      <w:r>
        <w:t xml:space="preserve">                                   29’3.25"                            5-15-11 </w:t>
      </w:r>
    </w:p>
    <w:p w:rsidR="00115DBA" w:rsidRDefault="00115DBA" w:rsidP="00115DBA">
      <w:r>
        <w:t xml:space="preserve">80M </w:t>
      </w:r>
      <w:proofErr w:type="gramStart"/>
      <w:r>
        <w:t>Hurdles  Anna</w:t>
      </w:r>
      <w:proofErr w:type="gramEnd"/>
      <w:r>
        <w:t xml:space="preserve"> Jennings                                    13.23                               5-13-17 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Midget Boys </w:t>
      </w:r>
    </w:p>
    <w:p w:rsidR="00115DBA" w:rsidRDefault="00115DBA" w:rsidP="00115DBA">
      <w:r>
        <w:t xml:space="preserve">Event               Name                                                     Time                                   Date </w:t>
      </w:r>
    </w:p>
    <w:p w:rsidR="00115DBA" w:rsidRDefault="00115DBA" w:rsidP="00115DBA">
      <w:r>
        <w:t xml:space="preserve">100m      TJ Brock                                                      12.66                                 6-05-10 </w:t>
      </w:r>
    </w:p>
    <w:p w:rsidR="00115DBA" w:rsidRDefault="00115DBA" w:rsidP="00115DBA">
      <w:r>
        <w:t xml:space="preserve">200m      TJ Brock                                                      26.37                                 6-05-10 </w:t>
      </w:r>
    </w:p>
    <w:p w:rsidR="00115DBA" w:rsidRDefault="00115DBA" w:rsidP="00115DBA">
      <w:r>
        <w:t xml:space="preserve">400m       Jeremiah Kneeland                               1:00.68                                5-22-05 </w:t>
      </w:r>
    </w:p>
    <w:p w:rsidR="00115DBA" w:rsidRDefault="00115DBA" w:rsidP="00115DBA">
      <w:r>
        <w:t xml:space="preserve">800m      Preston Green                                        2:25.08                                5-17-14 </w:t>
      </w:r>
    </w:p>
    <w:p w:rsidR="00115DBA" w:rsidRDefault="00115DBA" w:rsidP="00115DBA">
      <w:r>
        <w:t xml:space="preserve">1500m    Bryan Dunn                                            5:00.19                                5-20-07 </w:t>
      </w:r>
    </w:p>
    <w:p w:rsidR="00115DBA" w:rsidRDefault="00115DBA" w:rsidP="00115DBA">
      <w:r>
        <w:t xml:space="preserve">3000m     Jonathan Montoya                               10:53.63                              5-18-03 </w:t>
      </w:r>
    </w:p>
    <w:p w:rsidR="00115DBA" w:rsidRDefault="00115DBA" w:rsidP="00115DBA">
      <w:r>
        <w:t>4x100</w:t>
      </w:r>
      <w:proofErr w:type="gramStart"/>
      <w:r>
        <w:t>m  TJ</w:t>
      </w:r>
      <w:proofErr w:type="gramEnd"/>
      <w:r>
        <w:t xml:space="preserve"> Brock, Kelson Flint                                56.32                               5-08-10 </w:t>
      </w:r>
    </w:p>
    <w:p w:rsidR="00115DBA" w:rsidRDefault="00115DBA" w:rsidP="00115DBA">
      <w:r>
        <w:t xml:space="preserve">                Gabriel Elizondo, Cole </w:t>
      </w:r>
      <w:proofErr w:type="spellStart"/>
      <w:r>
        <w:t>Coradeschi</w:t>
      </w:r>
      <w:proofErr w:type="spellEnd"/>
      <w:r>
        <w:t xml:space="preserve"> </w:t>
      </w:r>
    </w:p>
    <w:p w:rsidR="00115DBA" w:rsidRDefault="00115DBA" w:rsidP="00115DBA">
      <w:r>
        <w:t>4x400</w:t>
      </w:r>
      <w:proofErr w:type="gramStart"/>
      <w:r>
        <w:t>m  Cole</w:t>
      </w:r>
      <w:proofErr w:type="gramEnd"/>
      <w:r>
        <w:t xml:space="preserve"> </w:t>
      </w:r>
      <w:proofErr w:type="spellStart"/>
      <w:r>
        <w:t>Coradeschi</w:t>
      </w:r>
      <w:proofErr w:type="spellEnd"/>
      <w:r>
        <w:t xml:space="preserve">, Cade </w:t>
      </w:r>
      <w:proofErr w:type="spellStart"/>
      <w:r>
        <w:t>Cordasco</w:t>
      </w:r>
      <w:proofErr w:type="spellEnd"/>
      <w:r>
        <w:t xml:space="preserve">            4:38.94                           4-21-11 </w:t>
      </w:r>
    </w:p>
    <w:p w:rsidR="00115DBA" w:rsidRDefault="00115DBA" w:rsidP="00115DBA">
      <w:r>
        <w:t xml:space="preserve">                Christopher Roy, Kelson Flint </w:t>
      </w:r>
    </w:p>
    <w:p w:rsidR="00115DBA" w:rsidRDefault="00115DBA" w:rsidP="00115DBA">
      <w:r>
        <w:lastRenderedPageBreak/>
        <w:t xml:space="preserve">Long </w:t>
      </w:r>
      <w:proofErr w:type="gramStart"/>
      <w:r>
        <w:t>Jump  TJ</w:t>
      </w:r>
      <w:proofErr w:type="gramEnd"/>
      <w:r>
        <w:t xml:space="preserve"> Brock                                                   15'.5"                              5-01-10 </w:t>
      </w:r>
    </w:p>
    <w:p w:rsidR="00115DBA" w:rsidRDefault="00115DBA" w:rsidP="00115DBA">
      <w:r>
        <w:t xml:space="preserve">High </w:t>
      </w:r>
      <w:proofErr w:type="gramStart"/>
      <w:r>
        <w:t>Jump  Aidan</w:t>
      </w:r>
      <w:proofErr w:type="gramEnd"/>
      <w:r>
        <w:t xml:space="preserve"> </w:t>
      </w:r>
      <w:proofErr w:type="spellStart"/>
      <w:r>
        <w:t>Kastenberg</w:t>
      </w:r>
      <w:proofErr w:type="spellEnd"/>
      <w:r>
        <w:t xml:space="preserve">                                  4’10”                               5-31-08 </w:t>
      </w:r>
    </w:p>
    <w:p w:rsidR="00115DBA" w:rsidRDefault="00115DBA" w:rsidP="00115DBA">
      <w:r>
        <w:t xml:space="preserve">Shot Put     </w:t>
      </w:r>
      <w:proofErr w:type="spellStart"/>
      <w:r>
        <w:t>Kushaal</w:t>
      </w:r>
      <w:proofErr w:type="spellEnd"/>
      <w:r>
        <w:t xml:space="preserve"> </w:t>
      </w:r>
      <w:proofErr w:type="spellStart"/>
      <w:r>
        <w:t>Tadepalli</w:t>
      </w:r>
      <w:proofErr w:type="spellEnd"/>
      <w:r>
        <w:t xml:space="preserve">                               43’07.</w:t>
      </w:r>
      <w:proofErr w:type="gramStart"/>
      <w:r>
        <w:t xml:space="preserve">50”   </w:t>
      </w:r>
      <w:proofErr w:type="gramEnd"/>
      <w:r>
        <w:t xml:space="preserve">                        4-15-11 </w:t>
      </w:r>
    </w:p>
    <w:p w:rsidR="00115DBA" w:rsidRDefault="00115DBA" w:rsidP="00115DBA">
      <w:r>
        <w:t>80M </w:t>
      </w:r>
      <w:proofErr w:type="gramStart"/>
      <w:r>
        <w:t>Hurdles  Dillon</w:t>
      </w:r>
      <w:proofErr w:type="gramEnd"/>
      <w:r>
        <w:t xml:space="preserve"> Sattler                                     14.83                               5-07-11 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Youth Girls </w:t>
      </w:r>
    </w:p>
    <w:p w:rsidR="00115DBA" w:rsidRDefault="00115DBA" w:rsidP="00115DBA">
      <w:r>
        <w:t xml:space="preserve">Event                Name                                                    Time                                  Date </w:t>
      </w:r>
    </w:p>
    <w:p w:rsidR="00115DBA" w:rsidRDefault="00115DBA" w:rsidP="00115DBA">
      <w:r>
        <w:t xml:space="preserve">100m       Sydney Lewis                                             13.22                              4-26-08 </w:t>
      </w:r>
    </w:p>
    <w:p w:rsidR="00115DBA" w:rsidRDefault="00115DBA" w:rsidP="00115DBA">
      <w:r>
        <w:t xml:space="preserve">200m       Sydney Lewis                                             28.01                              4-27-08 </w:t>
      </w:r>
    </w:p>
    <w:p w:rsidR="00115DBA" w:rsidRDefault="00115DBA" w:rsidP="00115DBA">
      <w:r>
        <w:t xml:space="preserve">400m       Jenna Kim                                                 1:02.60                             5-14-16 </w:t>
      </w:r>
    </w:p>
    <w:p w:rsidR="00115DBA" w:rsidRDefault="00115DBA" w:rsidP="00115DBA">
      <w:r>
        <w:t xml:space="preserve">800m       Hailey </w:t>
      </w:r>
      <w:proofErr w:type="spellStart"/>
      <w:r>
        <w:t>Hesterman</w:t>
      </w:r>
      <w:proofErr w:type="spellEnd"/>
      <w:r>
        <w:t xml:space="preserve">                                   2:26.92                             5-23-10 </w:t>
      </w:r>
    </w:p>
    <w:p w:rsidR="00115DBA" w:rsidRDefault="00115DBA" w:rsidP="00115DBA">
      <w:r>
        <w:t xml:space="preserve">1500m     Hailey </w:t>
      </w:r>
      <w:proofErr w:type="spellStart"/>
      <w:r>
        <w:t>Hesterman</w:t>
      </w:r>
      <w:proofErr w:type="spellEnd"/>
      <w:r>
        <w:t xml:space="preserve">                                  4:56.68                             6-08-10 </w:t>
      </w:r>
    </w:p>
    <w:p w:rsidR="00115DBA" w:rsidRDefault="00115DBA" w:rsidP="00115DBA">
      <w:r>
        <w:t xml:space="preserve">3000m     Sydney Cassel                                        11:17.13                            5-03-08 </w:t>
      </w:r>
    </w:p>
    <w:p w:rsidR="00115DBA" w:rsidRDefault="00115DBA" w:rsidP="00115DBA">
      <w:r>
        <w:t xml:space="preserve">4x100m   Cameron Rosen, Hannah Kirby             52.81                               5-18-13 </w:t>
      </w:r>
    </w:p>
    <w:p w:rsidR="00115DBA" w:rsidRDefault="00115DBA" w:rsidP="00115DBA">
      <w:r>
        <w:t xml:space="preserve">                 Abby Barber, Lillie Case </w:t>
      </w:r>
    </w:p>
    <w:p w:rsidR="00115DBA" w:rsidRDefault="00115DBA" w:rsidP="00115DBA">
      <w:r>
        <w:t xml:space="preserve">4x400m   Lila Dubois, Rachel </w:t>
      </w:r>
      <w:proofErr w:type="spellStart"/>
      <w:r>
        <w:t>Burak</w:t>
      </w:r>
      <w:proofErr w:type="spellEnd"/>
      <w:r>
        <w:t xml:space="preserve">                      4:34.82                            4-30-16 </w:t>
      </w:r>
    </w:p>
    <w:p w:rsidR="00115DBA" w:rsidRDefault="00115DBA" w:rsidP="00115DBA">
      <w:r>
        <w:t xml:space="preserve">                 Josie Jennings, Jenna Kim </w:t>
      </w:r>
    </w:p>
    <w:p w:rsidR="00115DBA" w:rsidRDefault="00115DBA" w:rsidP="00115DBA">
      <w:r>
        <w:t>Long Jump Carly Simon                                            16’</w:t>
      </w:r>
      <w:proofErr w:type="gramStart"/>
      <w:r>
        <w:t xml:space="preserve">5”   </w:t>
      </w:r>
      <w:proofErr w:type="gramEnd"/>
      <w:r>
        <w:t xml:space="preserve">                             3-28-09 </w:t>
      </w:r>
    </w:p>
    <w:p w:rsidR="00115DBA" w:rsidRDefault="00115DBA" w:rsidP="00115DBA">
      <w:r>
        <w:t xml:space="preserve">High </w:t>
      </w:r>
      <w:proofErr w:type="gramStart"/>
      <w:r>
        <w:t>Jump  Julia</w:t>
      </w:r>
      <w:proofErr w:type="gramEnd"/>
      <w:r>
        <w:t xml:space="preserve"> </w:t>
      </w:r>
      <w:proofErr w:type="spellStart"/>
      <w:r>
        <w:t>Pedati</w:t>
      </w:r>
      <w:proofErr w:type="spellEnd"/>
      <w:r>
        <w:t xml:space="preserve">                                              5'7"                                 3-19-11 </w:t>
      </w:r>
    </w:p>
    <w:p w:rsidR="00115DBA" w:rsidRDefault="00115DBA" w:rsidP="00115DBA">
      <w:r>
        <w:t xml:space="preserve">Shotput      Julia Haber                                             36-7                                  5-19-12 </w:t>
      </w:r>
    </w:p>
    <w:p w:rsidR="00115DBA" w:rsidRDefault="00115DBA" w:rsidP="00115DBA">
      <w:r>
        <w:t>100m Hurdles   Lillie Case                                       15.91                                4-12-14</w:t>
      </w:r>
    </w:p>
    <w:p w:rsidR="00115DBA" w:rsidRDefault="00115DBA" w:rsidP="00115DBA">
      <w:r>
        <w:t xml:space="preserve">200m </w:t>
      </w:r>
      <w:proofErr w:type="gramStart"/>
      <w:r>
        <w:t>Hurdles  Rachel</w:t>
      </w:r>
      <w:proofErr w:type="gramEnd"/>
      <w:r>
        <w:t xml:space="preserve"> </w:t>
      </w:r>
      <w:proofErr w:type="spellStart"/>
      <w:r>
        <w:t>Burak</w:t>
      </w:r>
      <w:proofErr w:type="spellEnd"/>
      <w:r>
        <w:t>                                 31.87                              5-06-17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Youth Boys </w:t>
      </w:r>
    </w:p>
    <w:p w:rsidR="00115DBA" w:rsidRDefault="00115DBA" w:rsidP="00115DBA">
      <w:r>
        <w:t xml:space="preserve">Event                 Name                                                  Time                                    Date </w:t>
      </w:r>
    </w:p>
    <w:p w:rsidR="00115DBA" w:rsidRDefault="00115DBA" w:rsidP="00115DBA">
      <w:r>
        <w:t>100m        Nicholas Gates                                       </w:t>
      </w:r>
      <w:r w:rsidR="004F5CD6">
        <w:t xml:space="preserve"> </w:t>
      </w:r>
      <w:r>
        <w:t xml:space="preserve"> 11.63                                  5-13-17 </w:t>
      </w:r>
    </w:p>
    <w:p w:rsidR="00115DBA" w:rsidRDefault="00115DBA" w:rsidP="00115DBA">
      <w:r>
        <w:t>200m        Nicholas Gates                                      </w:t>
      </w:r>
      <w:r w:rsidR="004F5CD6">
        <w:t xml:space="preserve"> </w:t>
      </w:r>
      <w:r>
        <w:t xml:space="preserve">  24.18                                  5-13-17 </w:t>
      </w:r>
    </w:p>
    <w:p w:rsidR="00115DBA" w:rsidRDefault="00115DBA" w:rsidP="00115DBA">
      <w:r>
        <w:t xml:space="preserve">400m                 Roee Astor                                       55.66                                  5-22-05 </w:t>
      </w:r>
    </w:p>
    <w:p w:rsidR="00115DBA" w:rsidRDefault="00115DBA" w:rsidP="00115DBA">
      <w:r>
        <w:t>800m        </w:t>
      </w:r>
      <w:r>
        <w:tab/>
        <w:t xml:space="preserve">Preston Green                           </w:t>
      </w:r>
      <w:r>
        <w:tab/>
        <w:t>2:12.24                             </w:t>
      </w:r>
      <w:r>
        <w:tab/>
        <w:t xml:space="preserve">5-16-15 </w:t>
      </w:r>
    </w:p>
    <w:p w:rsidR="00115DBA" w:rsidRDefault="00115DBA" w:rsidP="00115DBA">
      <w:r>
        <w:lastRenderedPageBreak/>
        <w:t xml:space="preserve">1500m     </w:t>
      </w:r>
      <w:r>
        <w:tab/>
        <w:t> Bryan Dunn                            </w:t>
      </w:r>
      <w:r>
        <w:tab/>
        <w:t xml:space="preserve">4:34.16                              5-30-09 </w:t>
      </w:r>
    </w:p>
    <w:p w:rsidR="00115DBA" w:rsidRDefault="00115DBA" w:rsidP="00115DBA">
      <w:r>
        <w:t xml:space="preserve">3000m     </w:t>
      </w:r>
      <w:r>
        <w:tab/>
        <w:t xml:space="preserve"> Ryan Alexander                         </w:t>
      </w:r>
      <w:r>
        <w:tab/>
        <w:t xml:space="preserve">9:52.47                              5-23-10 </w:t>
      </w:r>
    </w:p>
    <w:p w:rsidR="00115DBA" w:rsidRDefault="00115DBA" w:rsidP="00115DBA">
      <w:r>
        <w:t xml:space="preserve">4x100m    Palmer </w:t>
      </w:r>
      <w:proofErr w:type="spellStart"/>
      <w:r>
        <w:t>Naftal</w:t>
      </w:r>
      <w:proofErr w:type="spellEnd"/>
      <w:r>
        <w:t xml:space="preserve">, Dillon Sattler               </w:t>
      </w:r>
      <w:proofErr w:type="gramStart"/>
      <w:r>
        <w:tab/>
        <w:t xml:space="preserve">  50.88</w:t>
      </w:r>
      <w:proofErr w:type="gramEnd"/>
      <w:r>
        <w:t xml:space="preserve">                                5-18-13</w:t>
      </w:r>
    </w:p>
    <w:p w:rsidR="00115DBA" w:rsidRDefault="00115DBA" w:rsidP="00115DBA">
      <w:r>
        <w:t xml:space="preserve">                  Cole </w:t>
      </w:r>
      <w:proofErr w:type="spellStart"/>
      <w:r>
        <w:t>Coradeschi</w:t>
      </w:r>
      <w:proofErr w:type="spellEnd"/>
      <w:r>
        <w:t>, Johnny Crystal</w:t>
      </w:r>
    </w:p>
    <w:p w:rsidR="00115DBA" w:rsidRDefault="00115DBA" w:rsidP="00115DBA">
      <w:r>
        <w:t xml:space="preserve">4x400m   Palmer </w:t>
      </w:r>
      <w:proofErr w:type="spellStart"/>
      <w:r>
        <w:t>Naftal</w:t>
      </w:r>
      <w:proofErr w:type="spellEnd"/>
      <w:r>
        <w:t xml:space="preserve">, Cade </w:t>
      </w:r>
      <w:proofErr w:type="spellStart"/>
      <w:r>
        <w:t>Cordasco</w:t>
      </w:r>
      <w:proofErr w:type="spellEnd"/>
      <w:r>
        <w:t xml:space="preserve">            </w:t>
      </w:r>
      <w:r>
        <w:tab/>
        <w:t xml:space="preserve">3:56.03                               5-18-13 </w:t>
      </w:r>
    </w:p>
    <w:p w:rsidR="00115DBA" w:rsidRDefault="00115DBA" w:rsidP="00115DBA">
      <w:r>
        <w:t xml:space="preserve">                  Dillon Sattler, </w:t>
      </w:r>
      <w:proofErr w:type="spellStart"/>
      <w:r>
        <w:t>Jerahmeel</w:t>
      </w:r>
      <w:proofErr w:type="spellEnd"/>
      <w:r>
        <w:t xml:space="preserve"> Fong </w:t>
      </w:r>
    </w:p>
    <w:p w:rsidR="00115DBA" w:rsidRDefault="00115DBA" w:rsidP="00115DBA">
      <w:r>
        <w:t>Long Jump       Nicholas Gates                             18’10.</w:t>
      </w:r>
      <w:proofErr w:type="gramStart"/>
      <w:r>
        <w:t xml:space="preserve">75”   </w:t>
      </w:r>
      <w:proofErr w:type="gramEnd"/>
      <w:r>
        <w:t xml:space="preserve">                            5-13-17   </w:t>
      </w:r>
    </w:p>
    <w:p w:rsidR="00115DBA" w:rsidRDefault="00115DBA" w:rsidP="00115DBA">
      <w:r>
        <w:t xml:space="preserve">High Jump        Alex </w:t>
      </w:r>
      <w:proofErr w:type="spellStart"/>
      <w:r>
        <w:t>Rabizdeh</w:t>
      </w:r>
      <w:proofErr w:type="spellEnd"/>
      <w:r>
        <w:t>                                  5'02"                                   4-02-16</w:t>
      </w:r>
    </w:p>
    <w:p w:rsidR="00115DBA" w:rsidRDefault="00115DBA" w:rsidP="00115DBA">
      <w:r>
        <w:t xml:space="preserve">Shot Put           </w:t>
      </w:r>
      <w:proofErr w:type="spellStart"/>
      <w:r>
        <w:t>Kushaal</w:t>
      </w:r>
      <w:proofErr w:type="spellEnd"/>
      <w:r>
        <w:t xml:space="preserve"> </w:t>
      </w:r>
      <w:proofErr w:type="spellStart"/>
      <w:r>
        <w:t>Tadepalli</w:t>
      </w:r>
      <w:proofErr w:type="spellEnd"/>
      <w:r>
        <w:t xml:space="preserve">                          52'10.0"                                6-01-13</w:t>
      </w:r>
    </w:p>
    <w:p w:rsidR="00115DBA" w:rsidRDefault="00115DBA" w:rsidP="00115DBA">
      <w:r>
        <w:t xml:space="preserve">100M Hurdles   Cade </w:t>
      </w:r>
      <w:proofErr w:type="spellStart"/>
      <w:r>
        <w:t>Cordasco</w:t>
      </w:r>
      <w:proofErr w:type="spellEnd"/>
      <w:r>
        <w:t xml:space="preserve">                             15.74                                    6-01-13</w:t>
      </w:r>
    </w:p>
    <w:p w:rsidR="00115DBA" w:rsidRDefault="00115DBA" w:rsidP="00115DBA">
      <w:r>
        <w:t xml:space="preserve">200m Hurdles   Alex </w:t>
      </w:r>
      <w:proofErr w:type="spellStart"/>
      <w:r>
        <w:t>Rabizdeh</w:t>
      </w:r>
      <w:proofErr w:type="spellEnd"/>
      <w:r>
        <w:t xml:space="preserve">                               30.71                                    4-30-16</w:t>
      </w:r>
    </w:p>
    <w:p w:rsidR="00115DBA" w:rsidRDefault="00115DBA" w:rsidP="00115DBA"/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Intermediate Girls </w:t>
      </w:r>
    </w:p>
    <w:p w:rsidR="00115DBA" w:rsidRDefault="00115DBA" w:rsidP="00115DBA">
      <w:r>
        <w:t xml:space="preserve">Event                 Name                                             Time                                       Date </w:t>
      </w:r>
    </w:p>
    <w:p w:rsidR="00115DBA" w:rsidRDefault="00115DBA" w:rsidP="00115DBA">
      <w:r>
        <w:t xml:space="preserve">100m       Claire Krause                                          13.52                                   3-25-17 </w:t>
      </w:r>
    </w:p>
    <w:p w:rsidR="00115DBA" w:rsidRDefault="00115DBA" w:rsidP="00115DBA">
      <w:r>
        <w:t xml:space="preserve">200m       Claire Krause                                          28.85                                   4-15-17 </w:t>
      </w:r>
    </w:p>
    <w:p w:rsidR="00115DBA" w:rsidRDefault="00115DBA" w:rsidP="00115DBA">
      <w:r>
        <w:t xml:space="preserve">400m       Emma </w:t>
      </w:r>
      <w:proofErr w:type="spellStart"/>
      <w:r>
        <w:t>Yudelevitch</w:t>
      </w:r>
      <w:proofErr w:type="spellEnd"/>
      <w:r>
        <w:t xml:space="preserve">                               1:03.80                                  4-16-11</w:t>
      </w:r>
    </w:p>
    <w:p w:rsidR="00115DBA" w:rsidRDefault="00115DBA" w:rsidP="00115DBA">
      <w:r>
        <w:t xml:space="preserve">800m       Danielle </w:t>
      </w:r>
      <w:proofErr w:type="spellStart"/>
      <w:r>
        <w:t>Zilberberg</w:t>
      </w:r>
      <w:proofErr w:type="spellEnd"/>
      <w:r>
        <w:t xml:space="preserve">                              3:32.72                                  4-20-13</w:t>
      </w:r>
    </w:p>
    <w:p w:rsidR="00115DBA" w:rsidRDefault="00115DBA" w:rsidP="00115DBA">
      <w:r>
        <w:t xml:space="preserve">1500m     Valerie Burkholder                               5:30.41                                 6-02-07 </w:t>
      </w:r>
    </w:p>
    <w:p w:rsidR="00115DBA" w:rsidRDefault="00115DBA" w:rsidP="00115DBA">
      <w:r>
        <w:t xml:space="preserve">3000m     Valerie Burkholder                              11:50.53                                6-02-07 </w:t>
      </w:r>
    </w:p>
    <w:p w:rsidR="00115DBA" w:rsidRDefault="00115DBA" w:rsidP="00115DBA">
      <w:r>
        <w:t>4x100m   Cameron Rosen, Tyler Williams            55.9                                    5-18-13</w:t>
      </w:r>
    </w:p>
    <w:p w:rsidR="00115DBA" w:rsidRDefault="00115DBA" w:rsidP="00115DBA">
      <w:r>
        <w:t xml:space="preserve">                 Samantha Starling, Audrey </w:t>
      </w:r>
      <w:proofErr w:type="spellStart"/>
      <w:r>
        <w:t>Ellias</w:t>
      </w:r>
      <w:proofErr w:type="spellEnd"/>
    </w:p>
    <w:p w:rsidR="00115DBA" w:rsidRDefault="00115DBA" w:rsidP="00115DBA">
      <w:r>
        <w:t xml:space="preserve">4x400m   Paulina Kane, Claudia </w:t>
      </w:r>
      <w:proofErr w:type="spellStart"/>
      <w:r>
        <w:t>Moysset</w:t>
      </w:r>
      <w:proofErr w:type="spellEnd"/>
      <w:r>
        <w:t xml:space="preserve">         4:52.81                                   5-18-13 </w:t>
      </w:r>
    </w:p>
    <w:p w:rsidR="00115DBA" w:rsidRDefault="00115DBA" w:rsidP="00115DBA">
      <w:r>
        <w:t>                 </w:t>
      </w:r>
      <w:proofErr w:type="spellStart"/>
      <w:r>
        <w:t>Akshana</w:t>
      </w:r>
      <w:proofErr w:type="spellEnd"/>
      <w:r>
        <w:t xml:space="preserve"> </w:t>
      </w:r>
      <w:proofErr w:type="spellStart"/>
      <w:r>
        <w:t>Vinotheesan</w:t>
      </w:r>
      <w:proofErr w:type="spellEnd"/>
      <w:r>
        <w:t xml:space="preserve">, Samantha Starling </w:t>
      </w:r>
    </w:p>
    <w:p w:rsidR="00115DBA" w:rsidRDefault="00115DBA" w:rsidP="00115DBA">
      <w:r>
        <w:t>Long Jump Claire Krause                                   14’05.</w:t>
      </w:r>
      <w:proofErr w:type="gramStart"/>
      <w:r>
        <w:t xml:space="preserve">25”   </w:t>
      </w:r>
      <w:proofErr w:type="gramEnd"/>
      <w:r>
        <w:t xml:space="preserve">                                3-18-17 </w:t>
      </w:r>
    </w:p>
    <w:p w:rsidR="00115DBA" w:rsidRDefault="00115DBA" w:rsidP="00115DBA">
      <w:r>
        <w:t xml:space="preserve">High </w:t>
      </w:r>
      <w:proofErr w:type="gramStart"/>
      <w:r>
        <w:t>Jump  Claudia</w:t>
      </w:r>
      <w:proofErr w:type="gramEnd"/>
      <w:r>
        <w:t xml:space="preserve"> </w:t>
      </w:r>
      <w:proofErr w:type="spellStart"/>
      <w:r>
        <w:t>Moysett</w:t>
      </w:r>
      <w:proofErr w:type="spellEnd"/>
      <w:r>
        <w:t xml:space="preserve">                                 5'01"                                      5-16-15 </w:t>
      </w:r>
    </w:p>
    <w:p w:rsidR="00115DBA" w:rsidRDefault="00115DBA" w:rsidP="00115DBA">
      <w:r>
        <w:t>Shotput      Stephanie Harlow                             29’</w:t>
      </w:r>
      <w:proofErr w:type="gramStart"/>
      <w:r>
        <w:t xml:space="preserve">10”   </w:t>
      </w:r>
      <w:proofErr w:type="gramEnd"/>
      <w:r>
        <w:t>                                  5-31-08</w:t>
      </w:r>
    </w:p>
    <w:p w:rsidR="00115DBA" w:rsidRDefault="00115DBA" w:rsidP="00115DBA"/>
    <w:p w:rsidR="00115DBA" w:rsidRDefault="00115DBA" w:rsidP="00115DBA">
      <w:r>
        <w:lastRenderedPageBreak/>
        <w:t>﻿100m Hurdles Jordyn Davis                                 19.61                                      3-25-17</w:t>
      </w:r>
    </w:p>
    <w:p w:rsidR="00115DBA" w:rsidRDefault="00115DBA" w:rsidP="00115DBA">
      <w:r>
        <w:t xml:space="preserve">200 </w:t>
      </w:r>
      <w:proofErr w:type="gramStart"/>
      <w:r>
        <w:t>Hurdles  Jordyn</w:t>
      </w:r>
      <w:proofErr w:type="gramEnd"/>
      <w:r>
        <w:t xml:space="preserve"> Davis                                  34.59                                   </w:t>
      </w:r>
      <w:r w:rsidR="004F5CD6">
        <w:t xml:space="preserve">    </w:t>
      </w:r>
      <w:r>
        <w:t> 3-18-17</w:t>
      </w:r>
    </w:p>
    <w:p w:rsidR="00115DBA" w:rsidRDefault="00115DBA" w:rsidP="00115DBA"/>
    <w:p w:rsidR="00115DBA" w:rsidRPr="00115DBA" w:rsidRDefault="00115DBA" w:rsidP="00115DBA">
      <w:pPr>
        <w:rPr>
          <w:b/>
        </w:rPr>
      </w:pPr>
      <w:r w:rsidRPr="00115DBA">
        <w:rPr>
          <w:b/>
        </w:rPr>
        <w:t xml:space="preserve">Intermediate Boys </w:t>
      </w:r>
    </w:p>
    <w:p w:rsidR="00115DBA" w:rsidRDefault="00115DBA" w:rsidP="00115DBA">
      <w:r>
        <w:t>Event                Name                                                Time                                         Date</w:t>
      </w:r>
    </w:p>
    <w:p w:rsidR="00115DBA" w:rsidRDefault="00115DBA" w:rsidP="00115DBA">
      <w:r>
        <w:t>100﻿m       Eli Wagner                                             12.70                                       4-23-16</w:t>
      </w:r>
    </w:p>
    <w:p w:rsidR="00115DBA" w:rsidRDefault="00115DBA" w:rsidP="00115DBA">
      <w:r>
        <w:t xml:space="preserve">200m       Steve Smith                                           24.67                                      4-26-03 </w:t>
      </w:r>
    </w:p>
    <w:p w:rsidR="00115DBA" w:rsidRDefault="00115DBA" w:rsidP="00115DBA">
      <w:r>
        <w:t xml:space="preserve">400m       Steve Smith                                           54.42                                      4-26-03 </w:t>
      </w:r>
    </w:p>
    <w:p w:rsidR="00115DBA" w:rsidRDefault="00115DBA" w:rsidP="00115DBA">
      <w:r>
        <w:t xml:space="preserve">800m       Roee Astor                                           2:07.89                                    6-02-07 </w:t>
      </w:r>
    </w:p>
    <w:p w:rsidR="00115DBA" w:rsidRDefault="00115DBA" w:rsidP="00115DBA">
      <w:r>
        <w:t xml:space="preserve">1500m     James Goldstein                                 4:27.12                                     6-03-06 </w:t>
      </w:r>
    </w:p>
    <w:p w:rsidR="00115DBA" w:rsidRDefault="00115DBA" w:rsidP="00115DBA">
      <w:r>
        <w:t xml:space="preserve">3000m     James Goldstein                                 9:54.76                                     4-29-06 </w:t>
      </w:r>
    </w:p>
    <w:p w:rsidR="00115DBA" w:rsidRDefault="00115DBA" w:rsidP="00115DBA">
      <w:r>
        <w:t xml:space="preserve">4x100m   </w:t>
      </w:r>
      <w:proofErr w:type="spellStart"/>
      <w:r>
        <w:t>EstefanValasquez</w:t>
      </w:r>
      <w:proofErr w:type="spellEnd"/>
      <w:r>
        <w:t xml:space="preserve">, Luke Miles            49.73                                      4-01-17 </w:t>
      </w:r>
    </w:p>
    <w:p w:rsidR="00115DBA" w:rsidRDefault="00115DBA" w:rsidP="00115DBA">
      <w:r>
        <w:t>                 Zach Winger, Nicholas Gates</w:t>
      </w:r>
    </w:p>
    <w:p w:rsidR="00115DBA" w:rsidRDefault="00115DBA" w:rsidP="00115DBA">
      <w:r>
        <w:t>4x400</w:t>
      </w:r>
      <w:proofErr w:type="gramStart"/>
      <w:r>
        <w:t>m  Evan</w:t>
      </w:r>
      <w:proofErr w:type="gramEnd"/>
      <w:r>
        <w:t xml:space="preserve"> </w:t>
      </w:r>
      <w:proofErr w:type="spellStart"/>
      <w:r>
        <w:t>Pariser</w:t>
      </w:r>
      <w:proofErr w:type="spellEnd"/>
      <w:r>
        <w:t xml:space="preserve">, Andres Garcia            4:08.37                                      4-04-15 </w:t>
      </w:r>
    </w:p>
    <w:p w:rsidR="00115DBA" w:rsidRDefault="00115DBA" w:rsidP="00115DBA">
      <w:r>
        <w:t xml:space="preserve">                Preston Green, Mason </w:t>
      </w:r>
      <w:proofErr w:type="spellStart"/>
      <w:r>
        <w:t>McCumber-Gandara</w:t>
      </w:r>
      <w:proofErr w:type="spellEnd"/>
      <w:r>
        <w:t xml:space="preserve">  </w:t>
      </w:r>
    </w:p>
    <w:p w:rsidR="00115DBA" w:rsidRDefault="00115DBA" w:rsidP="00115DBA">
      <w:r>
        <w:t xml:space="preserve">Long Jump Palmer </w:t>
      </w:r>
      <w:proofErr w:type="spellStart"/>
      <w:r>
        <w:t>Naftal</w:t>
      </w:r>
      <w:proofErr w:type="spellEnd"/>
      <w:r>
        <w:t xml:space="preserve">                                  18'04''                                        4-05-14 </w:t>
      </w:r>
    </w:p>
    <w:p w:rsidR="00115DBA" w:rsidRDefault="00115DBA" w:rsidP="00115DBA">
      <w:r>
        <w:t xml:space="preserve">High </w:t>
      </w:r>
      <w:proofErr w:type="gramStart"/>
      <w:r>
        <w:t>Jump  Ben</w:t>
      </w:r>
      <w:proofErr w:type="gramEnd"/>
      <w:r>
        <w:t xml:space="preserve"> </w:t>
      </w:r>
      <w:proofErr w:type="spellStart"/>
      <w:r>
        <w:t>Blanken</w:t>
      </w:r>
      <w:proofErr w:type="spellEnd"/>
      <w:r>
        <w:t xml:space="preserve">                                     5’04”                                         4-01-17</w:t>
      </w:r>
    </w:p>
    <w:p w:rsidR="00115DBA" w:rsidRDefault="00115DBA" w:rsidP="00115DBA">
      <w:r>
        <w:t xml:space="preserve">Shot Put    Kenneth Burke                                 27'2.25"                                    6-05-04 </w:t>
      </w:r>
    </w:p>
    <w:p w:rsidR="00A96014" w:rsidRDefault="00115DBA" w:rsidP="00115DBA">
      <w:r>
        <w:t>Hurdles     Steve Smith                                       16.63                                        5-03-03</w:t>
      </w:r>
    </w:p>
    <w:sectPr w:rsidR="00A96014" w:rsidSect="004F5C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6E54" w:rsidRDefault="00586E54" w:rsidP="004F5CD6">
      <w:pPr>
        <w:spacing w:after="0" w:line="240" w:lineRule="auto"/>
      </w:pPr>
      <w:r>
        <w:separator/>
      </w:r>
    </w:p>
  </w:endnote>
  <w:endnote w:type="continuationSeparator" w:id="0">
    <w:p w:rsidR="00586E54" w:rsidRDefault="00586E54" w:rsidP="004F5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CD6" w:rsidRDefault="004F5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0" w:name="_GoBack" w:displacedByCustomXml="next"/>
  <w:bookmarkEnd w:id="0" w:displacedByCustomXml="next"/>
  <w:sdt>
    <w:sdtPr>
      <w:id w:val="-15587092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F5CD6" w:rsidRDefault="004F5CD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F5CD6" w:rsidRDefault="004F5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CD6" w:rsidRDefault="004F5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6E54" w:rsidRDefault="00586E54" w:rsidP="004F5CD6">
      <w:pPr>
        <w:spacing w:after="0" w:line="240" w:lineRule="auto"/>
      </w:pPr>
      <w:r>
        <w:separator/>
      </w:r>
    </w:p>
  </w:footnote>
  <w:footnote w:type="continuationSeparator" w:id="0">
    <w:p w:rsidR="00586E54" w:rsidRDefault="00586E54" w:rsidP="004F5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CD6" w:rsidRDefault="004F5C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CD6" w:rsidRDefault="004F5C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CD6" w:rsidRDefault="004F5C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bA0sjAzNDYzNbBQ0lEKTi0uzszPAykwrAUA1pBpQywAAAA="/>
  </w:docVars>
  <w:rsids>
    <w:rsidRoot w:val="00115DBA"/>
    <w:rsid w:val="00115DBA"/>
    <w:rsid w:val="004F5CD6"/>
    <w:rsid w:val="00586E54"/>
    <w:rsid w:val="00A9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014C6"/>
  <w15:chartTrackingRefBased/>
  <w15:docId w15:val="{5AEC510C-E07D-46F2-92F5-CA90C7F10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CD6"/>
  </w:style>
  <w:style w:type="paragraph" w:styleId="Footer">
    <w:name w:val="footer"/>
    <w:basedOn w:val="Normal"/>
    <w:link w:val="FooterChar"/>
    <w:uiPriority w:val="99"/>
    <w:unhideWhenUsed/>
    <w:rsid w:val="004F5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0B9E1-9EFF-4AB4-80CA-C576A770E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2158</Words>
  <Characters>1230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 x</dc:creator>
  <cp:keywords/>
  <dc:description/>
  <cp:lastModifiedBy>lj x</cp:lastModifiedBy>
  <cp:revision>2</cp:revision>
  <dcterms:created xsi:type="dcterms:W3CDTF">2018-02-07T00:45:00Z</dcterms:created>
  <dcterms:modified xsi:type="dcterms:W3CDTF">2018-02-08T05:31:00Z</dcterms:modified>
</cp:coreProperties>
</file>